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427C3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246E1ED" w:rsidR="007B4A91" w:rsidRDefault="00783655">
      <w:pPr>
        <w:rPr>
          <w:sz w:val="28"/>
          <w:szCs w:val="28"/>
        </w:rPr>
      </w:pPr>
      <w:r>
        <w:rPr>
          <w:sz w:val="28"/>
          <w:szCs w:val="28"/>
        </w:rPr>
        <w:t>Ash runner</w:t>
      </w:r>
    </w:p>
    <w:p w14:paraId="34A9E19B" w14:textId="77777777" w:rsidR="007B4A91" w:rsidRDefault="003427C3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F21E0CB" w:rsidR="007B4A91" w:rsidRDefault="00783655">
      <w:pPr>
        <w:ind w:left="720"/>
        <w:rPr>
          <w:sz w:val="28"/>
          <w:szCs w:val="28"/>
        </w:rPr>
      </w:pPr>
      <w:r>
        <w:rPr>
          <w:sz w:val="28"/>
          <w:szCs w:val="28"/>
        </w:rPr>
        <w:t>To find the treasure</w:t>
      </w:r>
    </w:p>
    <w:p w14:paraId="3D632C61" w14:textId="77777777" w:rsidR="007B4A91" w:rsidRDefault="003427C3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102F988" w14:textId="7E4FDAE9" w:rsidR="007B4A91" w:rsidRDefault="00783655" w:rsidP="00783655">
      <w:pPr>
        <w:ind w:left="720"/>
        <w:rPr>
          <w:sz w:val="28"/>
          <w:szCs w:val="28"/>
        </w:rPr>
      </w:pPr>
      <w:r>
        <w:rPr>
          <w:sz w:val="28"/>
          <w:szCs w:val="28"/>
        </w:rPr>
        <w:t>A boy named ash is lost in the woods help him find the treasure so it can be easier for him to reach back home</w: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3427C3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3427C3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71C482D" w:rsidR="007B4A91" w:rsidRDefault="0078365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h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31BCE3B" w:rsidR="007B4A91" w:rsidRDefault="0078365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Jump,fly</w:t>
            </w:r>
            <w:proofErr w:type="spellEnd"/>
            <w:proofErr w:type="gramEnd"/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4724A5D" w:rsidR="007B4A91" w:rsidRDefault="0078365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n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C0375EC" w:rsidR="007B4A91" w:rsidRDefault="0078365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sh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6ECAC14" w:rsidR="007B4A91" w:rsidRDefault="0078365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iv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C569710" w:rsidR="007B4A91" w:rsidRDefault="0078365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ne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0BED893D" w:rsidR="007B4A91" w:rsidRDefault="0078365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rgy boos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5201730E" w:rsidR="00556965" w:rsidRDefault="00003652">
      <w:r>
        <w:rPr>
          <w:noProof/>
        </w:rPr>
        <w:lastRenderedPageBreak/>
        <w:drawing>
          <wp:inline distT="0" distB="0" distL="0" distR="0" wp14:anchorId="7019B0B1" wp14:editId="04BFED5B">
            <wp:extent cx="5937250" cy="33401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334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560CE8" w14:textId="2FAC261E" w:rsidR="007B4A91" w:rsidRDefault="003427C3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3427C3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3427C3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3427C3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5BC82A6E" w:rsidR="007B4A91" w:rsidRDefault="003427C3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proofErr w:type="spellStart"/>
      <w:proofErr w:type="gramStart"/>
      <w:r w:rsidR="00003652">
        <w:t>sound,animations</w:t>
      </w:r>
      <w:proofErr w:type="gramEnd"/>
      <w:r w:rsidR="00003652">
        <w:t>,score,success</w:t>
      </w:r>
      <w:proofErr w:type="spellEnd"/>
      <w:r w:rsidR="00003652">
        <w:t xml:space="preserve"> for the player so he plays another round</w: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03652"/>
    <w:rsid w:val="003427C3"/>
    <w:rsid w:val="00556965"/>
    <w:rsid w:val="0078365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03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ARTHVI HARIA</cp:lastModifiedBy>
  <cp:revision>2</cp:revision>
  <dcterms:created xsi:type="dcterms:W3CDTF">2021-08-18T10:52:00Z</dcterms:created>
  <dcterms:modified xsi:type="dcterms:W3CDTF">2021-08-18T10:52:00Z</dcterms:modified>
</cp:coreProperties>
</file>